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f02a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a25a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c173b9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4:30:09Z</dcterms:created>
  <dcterms:modified xsi:type="dcterms:W3CDTF">2022-05-09T14:30:09Z</dcterms:modified>
</cp:coreProperties>
</file>